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10C15A94" w14:textId="77777777" w:rsidR="008F6072" w:rsidRDefault="008F6072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64BC9111" w14:textId="77777777" w:rsidR="008F6072" w:rsidRPr="006575AC" w:rsidRDefault="008F6072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Default="00D55BC1" w:rsidP="00D55BC1">
      <w:pPr>
        <w:jc w:val="both"/>
        <w:rPr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11626F2" w14:textId="77777777" w:rsidR="008F6072" w:rsidRPr="006575AC" w:rsidRDefault="008F6072" w:rsidP="00D55BC1">
      <w:pPr>
        <w:jc w:val="both"/>
        <w:rPr>
          <w:bCs/>
          <w:lang w:val="sr-Cyrl-CS"/>
        </w:rPr>
      </w:pPr>
      <w:bookmarkStart w:id="0" w:name="_GoBack"/>
      <w:bookmarkEnd w:id="0"/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61474819" w14:textId="654FCC51" w:rsidR="00EB6AF3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__</w:t>
      </w:r>
    </w:p>
    <w:p w14:paraId="7A7DF2AA" w14:textId="32383476" w:rsidR="00835F3B" w:rsidRPr="006575AC" w:rsidRDefault="00835F3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14670195" w14:textId="5FBD338F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14180094" w14:textId="23EDF4A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14:paraId="77DADE64" w14:textId="543DCEFF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</w:p>
    <w:p w14:paraId="22929E1D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5862C72" w14:textId="67B473C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14:paraId="2763D4B4" w14:textId="72BF0EE4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BE3B53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CC44ED6" w14:textId="58716B02" w:rsidR="00C86AFA" w:rsidRPr="006575AC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52114BB2" w14:textId="5D8F13A5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C63FE8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7C91D157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07D30A1D" w14:textId="7E31016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46379D87" w14:textId="6957FBFD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5EA3173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1BE6449" w14:textId="4A4B347E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701A0D0C" w14:textId="6E24F129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2737EF8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3DAC271" w14:textId="7A87F1B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4A62346E" w14:textId="2F896D48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4822F7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1D996AF9" w14:textId="0B12F84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21A98E7A" w14:textId="431E1E43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00CBA4C2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B3783C" w14:textId="77777777" w:rsidR="00BB5B11" w:rsidRDefault="00BB5B11" w:rsidP="001E2F65">
      <w:r>
        <w:separator/>
      </w:r>
    </w:p>
  </w:endnote>
  <w:endnote w:type="continuationSeparator" w:id="0">
    <w:p w14:paraId="02C9CC00" w14:textId="77777777" w:rsidR="00BB5B11" w:rsidRDefault="00BB5B11" w:rsidP="001E2F65">
      <w:r>
        <w:continuationSeparator/>
      </w:r>
    </w:p>
  </w:endnote>
  <w:endnote w:type="continuationNotice" w:id="1">
    <w:p w14:paraId="2E926D12" w14:textId="77777777" w:rsidR="00BB5B11" w:rsidRDefault="00BB5B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E7A647" w14:textId="77777777" w:rsidR="00BB5B11" w:rsidRDefault="00BB5B11" w:rsidP="001E2F65">
      <w:r>
        <w:separator/>
      </w:r>
    </w:p>
  </w:footnote>
  <w:footnote w:type="continuationSeparator" w:id="0">
    <w:p w14:paraId="7BBE7416" w14:textId="77777777" w:rsidR="00BB5B11" w:rsidRDefault="00BB5B11" w:rsidP="001E2F65">
      <w:r>
        <w:continuationSeparator/>
      </w:r>
    </w:p>
  </w:footnote>
  <w:footnote w:type="continuationNotice" w:id="1">
    <w:p w14:paraId="28E59D66" w14:textId="77777777" w:rsidR="00BB5B11" w:rsidRDefault="00BB5B1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50CA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6072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5B11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411927-BB9A-42E0-9272-FCDF15174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7</Words>
  <Characters>3864</Characters>
  <Application>Microsoft Office Word</Application>
  <DocSecurity>0</DocSecurity>
  <Lines>32</Lines>
  <Paragraphs>9</Paragraphs>
  <ScaleCrop>false</ScaleCrop>
  <Company/>
  <LinksUpToDate>false</LinksUpToDate>
  <CharactersWithSpaces>4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11</cp:revision>
  <cp:lastPrinted>2016-10-07T07:40:00Z</cp:lastPrinted>
  <dcterms:created xsi:type="dcterms:W3CDTF">2023-05-26T11:41:00Z</dcterms:created>
  <dcterms:modified xsi:type="dcterms:W3CDTF">2023-08-14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